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3BB02" w14:textId="47529A7E" w:rsidR="00AA5C03" w:rsidRPr="00AF1173" w:rsidRDefault="009E3EE9" w:rsidP="007D62DD">
      <w:pPr>
        <w:snapToGrid w:val="0"/>
        <w:spacing w:line="240" w:lineRule="atLeast"/>
        <w:jc w:val="center"/>
        <w:rPr>
          <w:rFonts w:ascii="標楷體" w:eastAsia="標楷體"/>
          <w:b/>
          <w:color w:val="FF0000"/>
          <w:sz w:val="28"/>
          <w:szCs w:val="28"/>
        </w:rPr>
      </w:pPr>
      <w:r w:rsidRPr="00AF1173">
        <w:rPr>
          <w:rFonts w:ascii="標楷體" w:eastAsia="標楷體" w:hint="eastAsia"/>
          <w:b/>
          <w:sz w:val="28"/>
          <w:szCs w:val="28"/>
        </w:rPr>
        <w:t>國立中央大學</w:t>
      </w:r>
      <w:r w:rsidR="0040145B" w:rsidRPr="00AF1173">
        <w:rPr>
          <w:rFonts w:ascii="標楷體" w:eastAsia="標楷體" w:hint="eastAsia"/>
          <w:b/>
          <w:sz w:val="28"/>
          <w:szCs w:val="28"/>
        </w:rPr>
        <w:t>學生</w:t>
      </w:r>
      <w:r w:rsidR="007D62DD" w:rsidRPr="00AF1173">
        <w:rPr>
          <w:rFonts w:ascii="標楷體" w:eastAsia="標楷體" w:hint="eastAsia"/>
          <w:b/>
          <w:sz w:val="28"/>
          <w:szCs w:val="28"/>
        </w:rPr>
        <w:t>論文比對</w:t>
      </w:r>
      <w:r w:rsidR="009F16E1" w:rsidRPr="00AF1173">
        <w:rPr>
          <w:rFonts w:ascii="標楷體" w:eastAsia="標楷體" w:hint="eastAsia"/>
          <w:b/>
          <w:sz w:val="28"/>
          <w:szCs w:val="28"/>
        </w:rPr>
        <w:t>結果</w:t>
      </w:r>
      <w:r w:rsidR="007D62DD" w:rsidRPr="00AF1173">
        <w:rPr>
          <w:rFonts w:ascii="標楷體" w:eastAsia="標楷體" w:hint="eastAsia"/>
          <w:b/>
          <w:sz w:val="28"/>
          <w:szCs w:val="28"/>
        </w:rPr>
        <w:t>報告書</w:t>
      </w:r>
      <w:r w:rsidR="00C71EE9" w:rsidRPr="00AF1173">
        <w:rPr>
          <w:rFonts w:ascii="標楷體" w:eastAsia="標楷體" w:hint="eastAsia"/>
          <w:b/>
          <w:color w:val="FF0000"/>
          <w:sz w:val="28"/>
          <w:szCs w:val="28"/>
        </w:rPr>
        <w:t>(範本)</w:t>
      </w:r>
    </w:p>
    <w:p w14:paraId="370BF0F7" w14:textId="77777777" w:rsidR="007D62DD" w:rsidRPr="00B12AB6" w:rsidRDefault="007D62DD" w:rsidP="007D62DD">
      <w:pPr>
        <w:snapToGrid w:val="0"/>
        <w:spacing w:line="240" w:lineRule="atLeast"/>
        <w:jc w:val="center"/>
        <w:rPr>
          <w:rFonts w:eastAsia="標楷體"/>
          <w:sz w:val="28"/>
          <w:szCs w:val="28"/>
        </w:rPr>
      </w:pPr>
    </w:p>
    <w:tbl>
      <w:tblPr>
        <w:tblW w:w="110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970"/>
        <w:gridCol w:w="2690"/>
        <w:gridCol w:w="996"/>
        <w:gridCol w:w="1128"/>
        <w:gridCol w:w="1848"/>
        <w:gridCol w:w="851"/>
        <w:gridCol w:w="1549"/>
      </w:tblGrid>
      <w:tr w:rsidR="006D09FD" w:rsidRPr="00210EF9" w14:paraId="7D2E715F" w14:textId="77777777" w:rsidTr="005D0A85">
        <w:trPr>
          <w:trHeight w:val="752"/>
          <w:jc w:val="center"/>
        </w:trPr>
        <w:tc>
          <w:tcPr>
            <w:tcW w:w="1970" w:type="dxa"/>
            <w:vAlign w:val="center"/>
          </w:tcPr>
          <w:p w14:paraId="2B9CC6C1" w14:textId="5DC32453" w:rsidR="006D09FD" w:rsidRPr="00210EF9" w:rsidRDefault="006D09FD" w:rsidP="007D62DD">
            <w:pPr>
              <w:snapToGrid w:val="0"/>
              <w:ind w:right="4"/>
              <w:jc w:val="center"/>
              <w:rPr>
                <w:rFonts w:eastAsia="標楷體"/>
                <w:sz w:val="18"/>
                <w:szCs w:val="18"/>
              </w:rPr>
            </w:pPr>
            <w:r w:rsidRPr="00210EF9">
              <w:rPr>
                <w:rFonts w:eastAsia="標楷體"/>
                <w:szCs w:val="24"/>
              </w:rPr>
              <w:t>姓名</w:t>
            </w:r>
          </w:p>
        </w:tc>
        <w:tc>
          <w:tcPr>
            <w:tcW w:w="2690" w:type="dxa"/>
            <w:vAlign w:val="center"/>
          </w:tcPr>
          <w:p w14:paraId="3881A125" w14:textId="77777777" w:rsidR="006D09FD" w:rsidRPr="00210EF9" w:rsidRDefault="006D09FD" w:rsidP="00210EF9">
            <w:pPr>
              <w:snapToGrid w:val="0"/>
              <w:ind w:right="4"/>
              <w:jc w:val="both"/>
              <w:rPr>
                <w:rFonts w:eastAsia="標楷體"/>
                <w:szCs w:val="24"/>
              </w:rPr>
            </w:pPr>
          </w:p>
        </w:tc>
        <w:tc>
          <w:tcPr>
            <w:tcW w:w="996" w:type="dxa"/>
            <w:vAlign w:val="center"/>
          </w:tcPr>
          <w:p w14:paraId="5D8828E5" w14:textId="4461D8A3" w:rsidR="006D09FD" w:rsidRPr="00210EF9" w:rsidRDefault="006D09FD" w:rsidP="007D62DD">
            <w:pPr>
              <w:snapToGrid w:val="0"/>
              <w:ind w:right="4"/>
              <w:jc w:val="center"/>
              <w:rPr>
                <w:rFonts w:eastAsia="標楷體"/>
                <w:sz w:val="18"/>
                <w:szCs w:val="18"/>
              </w:rPr>
            </w:pPr>
            <w:r w:rsidRPr="00210EF9">
              <w:rPr>
                <w:rFonts w:eastAsia="標楷體"/>
                <w:szCs w:val="24"/>
              </w:rPr>
              <w:t>系所</w:t>
            </w:r>
          </w:p>
        </w:tc>
        <w:tc>
          <w:tcPr>
            <w:tcW w:w="2976" w:type="dxa"/>
            <w:gridSpan w:val="2"/>
            <w:vAlign w:val="center"/>
          </w:tcPr>
          <w:p w14:paraId="531F744E" w14:textId="77777777" w:rsidR="006D09FD" w:rsidRPr="00210EF9" w:rsidRDefault="006D09FD" w:rsidP="00210EF9">
            <w:pPr>
              <w:snapToGrid w:val="0"/>
              <w:ind w:right="4" w:firstLineChars="50" w:firstLine="120"/>
              <w:jc w:val="both"/>
              <w:rPr>
                <w:rFonts w:eastAsia="標楷體"/>
                <w:szCs w:val="24"/>
              </w:rPr>
            </w:pPr>
          </w:p>
        </w:tc>
        <w:tc>
          <w:tcPr>
            <w:tcW w:w="851" w:type="dxa"/>
            <w:vAlign w:val="center"/>
          </w:tcPr>
          <w:p w14:paraId="203181A0" w14:textId="21FE7FAE" w:rsidR="006D09FD" w:rsidRPr="00210EF9" w:rsidRDefault="006D09FD" w:rsidP="007D62DD">
            <w:pPr>
              <w:snapToGrid w:val="0"/>
              <w:ind w:right="4"/>
              <w:jc w:val="center"/>
              <w:rPr>
                <w:rFonts w:eastAsia="標楷體"/>
                <w:szCs w:val="24"/>
              </w:rPr>
            </w:pPr>
            <w:r w:rsidRPr="00210EF9">
              <w:rPr>
                <w:rFonts w:eastAsia="標楷體"/>
                <w:szCs w:val="24"/>
              </w:rPr>
              <w:t>學號</w:t>
            </w:r>
          </w:p>
        </w:tc>
        <w:tc>
          <w:tcPr>
            <w:tcW w:w="1549" w:type="dxa"/>
            <w:vAlign w:val="center"/>
          </w:tcPr>
          <w:p w14:paraId="2646977E" w14:textId="77777777" w:rsidR="006D09FD" w:rsidRPr="00210EF9" w:rsidRDefault="006D09FD" w:rsidP="00210EF9">
            <w:pPr>
              <w:snapToGrid w:val="0"/>
              <w:ind w:right="4" w:firstLineChars="50" w:firstLine="120"/>
              <w:jc w:val="both"/>
              <w:rPr>
                <w:rFonts w:eastAsia="標楷體"/>
                <w:szCs w:val="24"/>
              </w:rPr>
            </w:pPr>
          </w:p>
        </w:tc>
      </w:tr>
      <w:tr w:rsidR="007D62DD" w:rsidRPr="00210EF9" w14:paraId="654BB644" w14:textId="77777777" w:rsidTr="005D0A85">
        <w:trPr>
          <w:trHeight w:val="800"/>
          <w:jc w:val="center"/>
        </w:trPr>
        <w:tc>
          <w:tcPr>
            <w:tcW w:w="1970" w:type="dxa"/>
            <w:vAlign w:val="center"/>
          </w:tcPr>
          <w:p w14:paraId="5E0A238F" w14:textId="07C137DD" w:rsidR="007D62DD" w:rsidRPr="00210EF9" w:rsidRDefault="007D62DD" w:rsidP="00210EF9">
            <w:pPr>
              <w:snapToGrid w:val="0"/>
              <w:ind w:right="4"/>
              <w:jc w:val="center"/>
              <w:rPr>
                <w:rFonts w:eastAsia="標楷體"/>
                <w:sz w:val="18"/>
                <w:szCs w:val="18"/>
              </w:rPr>
            </w:pPr>
            <w:r w:rsidRPr="001258FE">
              <w:rPr>
                <w:rFonts w:eastAsia="標楷體" w:hint="eastAsia"/>
                <w:szCs w:val="24"/>
              </w:rPr>
              <w:t>學年度</w:t>
            </w:r>
          </w:p>
        </w:tc>
        <w:tc>
          <w:tcPr>
            <w:tcW w:w="2690" w:type="dxa"/>
            <w:vAlign w:val="center"/>
          </w:tcPr>
          <w:p w14:paraId="4602FFD6" w14:textId="77777777" w:rsidR="007D62DD" w:rsidRPr="00210EF9" w:rsidRDefault="007D62DD" w:rsidP="00E76FEF">
            <w:pPr>
              <w:snapToGrid w:val="0"/>
              <w:ind w:right="4"/>
              <w:jc w:val="both"/>
              <w:rPr>
                <w:rFonts w:eastAsia="標楷體"/>
                <w:szCs w:val="24"/>
              </w:rPr>
            </w:pPr>
          </w:p>
        </w:tc>
        <w:tc>
          <w:tcPr>
            <w:tcW w:w="996" w:type="dxa"/>
            <w:vAlign w:val="center"/>
          </w:tcPr>
          <w:p w14:paraId="7C1D9B3E" w14:textId="77777777" w:rsidR="007D62DD" w:rsidRPr="00210EF9" w:rsidRDefault="007D62DD" w:rsidP="00E76FEF">
            <w:pPr>
              <w:snapToGrid w:val="0"/>
              <w:ind w:right="4"/>
              <w:jc w:val="center"/>
              <w:rPr>
                <w:rFonts w:eastAsia="標楷體"/>
                <w:szCs w:val="24"/>
              </w:rPr>
            </w:pPr>
            <w:r w:rsidRPr="00210EF9">
              <w:rPr>
                <w:rFonts w:eastAsia="標楷體"/>
                <w:szCs w:val="24"/>
              </w:rPr>
              <w:t>身份</w:t>
            </w:r>
          </w:p>
          <w:p w14:paraId="16D985F3" w14:textId="77777777" w:rsidR="007D62DD" w:rsidRPr="00210EF9" w:rsidRDefault="007D62DD" w:rsidP="00E76FEF">
            <w:pPr>
              <w:snapToGrid w:val="0"/>
              <w:ind w:right="4"/>
              <w:jc w:val="center"/>
              <w:rPr>
                <w:rFonts w:eastAsia="標楷體"/>
                <w:szCs w:val="24"/>
              </w:rPr>
            </w:pPr>
            <w:r w:rsidRPr="00210EF9">
              <w:rPr>
                <w:rFonts w:eastAsia="標楷體"/>
                <w:sz w:val="18"/>
                <w:szCs w:val="18"/>
              </w:rPr>
              <w:t>Status</w:t>
            </w:r>
          </w:p>
        </w:tc>
        <w:tc>
          <w:tcPr>
            <w:tcW w:w="5376" w:type="dxa"/>
            <w:gridSpan w:val="4"/>
            <w:tcBorders>
              <w:top w:val="single" w:sz="4" w:space="0" w:color="auto"/>
              <w:bottom w:val="single" w:sz="4" w:space="0" w:color="auto"/>
            </w:tcBorders>
            <w:vAlign w:val="center"/>
          </w:tcPr>
          <w:p w14:paraId="0682DC57" w14:textId="353EE10C" w:rsidR="007D62DD" w:rsidRPr="00637299" w:rsidRDefault="006D09FD" w:rsidP="007D62DD">
            <w:pPr>
              <w:snapToGrid w:val="0"/>
              <w:ind w:right="4"/>
              <w:jc w:val="both"/>
              <w:rPr>
                <w:rFonts w:eastAsia="標楷體"/>
                <w:color w:val="000000"/>
                <w:sz w:val="16"/>
                <w:szCs w:val="16"/>
              </w:rPr>
            </w:pPr>
            <w:r>
              <w:rPr>
                <w:rFonts w:ascii="標楷體" w:eastAsia="標楷體" w:hint="eastAsia"/>
                <w:szCs w:val="24"/>
              </w:rPr>
              <w:t xml:space="preserve"> </w:t>
            </w:r>
            <w:r w:rsidR="007D62DD" w:rsidRPr="00210EF9">
              <w:rPr>
                <w:rFonts w:ascii="標楷體" w:eastAsia="標楷體" w:hint="eastAsia"/>
                <w:szCs w:val="24"/>
              </w:rPr>
              <w:t>□碩士班</w:t>
            </w:r>
            <w:r w:rsidR="007D62DD">
              <w:rPr>
                <w:rFonts w:ascii="標楷體" w:eastAsia="標楷體" w:hint="eastAsia"/>
                <w:szCs w:val="24"/>
              </w:rPr>
              <w:t xml:space="preserve">  </w:t>
            </w:r>
            <w:r>
              <w:rPr>
                <w:rFonts w:ascii="標楷體" w:eastAsia="標楷體" w:hint="eastAsia"/>
                <w:szCs w:val="24"/>
              </w:rPr>
              <w:t xml:space="preserve"> </w:t>
            </w:r>
            <w:r w:rsidR="007D62DD" w:rsidRPr="00637299">
              <w:rPr>
                <w:rFonts w:ascii="標楷體" w:eastAsia="標楷體" w:hAnsi="標楷體"/>
                <w:color w:val="000000"/>
                <w:szCs w:val="24"/>
              </w:rPr>
              <w:t>□</w:t>
            </w:r>
            <w:r w:rsidR="007D62DD" w:rsidRPr="00637299">
              <w:rPr>
                <w:rFonts w:ascii="標楷體" w:eastAsia="標楷體" w:hint="eastAsia"/>
                <w:color w:val="000000"/>
                <w:szCs w:val="24"/>
              </w:rPr>
              <w:t>碩士在職專班</w:t>
            </w:r>
            <w:r w:rsidR="007D62DD">
              <w:rPr>
                <w:rFonts w:ascii="標楷體" w:eastAsia="標楷體" w:hint="eastAsia"/>
                <w:color w:val="000000"/>
                <w:szCs w:val="24"/>
              </w:rPr>
              <w:t xml:space="preserve">  </w:t>
            </w:r>
            <w:r w:rsidR="007D62DD" w:rsidRPr="00637299">
              <w:rPr>
                <w:rFonts w:ascii="標楷體" w:eastAsia="標楷體" w:hAnsi="標楷體"/>
                <w:color w:val="000000"/>
                <w:szCs w:val="24"/>
              </w:rPr>
              <w:t>□</w:t>
            </w:r>
            <w:r w:rsidR="007D62DD" w:rsidRPr="00210EF9">
              <w:rPr>
                <w:rFonts w:ascii="標楷體" w:eastAsia="標楷體" w:hint="eastAsia"/>
                <w:szCs w:val="24"/>
              </w:rPr>
              <w:t>博士班</w:t>
            </w:r>
          </w:p>
        </w:tc>
      </w:tr>
      <w:tr w:rsidR="00104A19" w:rsidRPr="00210EF9" w14:paraId="049F2957" w14:textId="77777777" w:rsidTr="005D0A85">
        <w:trPr>
          <w:trHeight w:val="713"/>
          <w:jc w:val="center"/>
        </w:trPr>
        <w:tc>
          <w:tcPr>
            <w:tcW w:w="1970" w:type="dxa"/>
            <w:vAlign w:val="center"/>
          </w:tcPr>
          <w:p w14:paraId="1A249C1F" w14:textId="6C189E20" w:rsidR="00AA5C03" w:rsidRPr="007D62DD" w:rsidRDefault="0083673D" w:rsidP="00C83132">
            <w:pPr>
              <w:snapToGrid w:val="0"/>
              <w:ind w:right="4"/>
              <w:jc w:val="center"/>
              <w:rPr>
                <w:rFonts w:eastAsia="標楷體"/>
                <w:szCs w:val="24"/>
              </w:rPr>
            </w:pPr>
            <w:r w:rsidRPr="007D62DD">
              <w:rPr>
                <w:rFonts w:eastAsia="標楷體" w:hint="eastAsia"/>
                <w:szCs w:val="24"/>
              </w:rPr>
              <w:t>論文題目</w:t>
            </w:r>
          </w:p>
        </w:tc>
        <w:tc>
          <w:tcPr>
            <w:tcW w:w="9062" w:type="dxa"/>
            <w:gridSpan w:val="6"/>
            <w:vAlign w:val="center"/>
          </w:tcPr>
          <w:p w14:paraId="3BC4B6A2" w14:textId="1362F632" w:rsidR="00325A83" w:rsidRPr="00325A83" w:rsidRDefault="00325A83" w:rsidP="00ED2250">
            <w:pPr>
              <w:snapToGrid w:val="0"/>
              <w:ind w:right="4"/>
              <w:rPr>
                <w:rFonts w:eastAsia="標楷體"/>
                <w:szCs w:val="24"/>
              </w:rPr>
            </w:pPr>
          </w:p>
        </w:tc>
      </w:tr>
      <w:tr w:rsidR="0083673D" w:rsidRPr="00210EF9" w14:paraId="39BA5882" w14:textId="77777777" w:rsidTr="005D0A85">
        <w:trPr>
          <w:trHeight w:val="713"/>
          <w:jc w:val="center"/>
        </w:trPr>
        <w:tc>
          <w:tcPr>
            <w:tcW w:w="1970" w:type="dxa"/>
            <w:vAlign w:val="center"/>
          </w:tcPr>
          <w:p w14:paraId="0111B957" w14:textId="3B2E6FC3" w:rsidR="0083673D" w:rsidRPr="007D62DD" w:rsidRDefault="0083673D" w:rsidP="00C83132">
            <w:pPr>
              <w:snapToGrid w:val="0"/>
              <w:ind w:right="4"/>
              <w:jc w:val="center"/>
              <w:rPr>
                <w:rFonts w:eastAsia="標楷體"/>
                <w:szCs w:val="24"/>
              </w:rPr>
            </w:pPr>
            <w:r w:rsidRPr="001258FE">
              <w:rPr>
                <w:rFonts w:eastAsia="標楷體" w:hint="eastAsia"/>
                <w:szCs w:val="24"/>
              </w:rPr>
              <w:t>檢測軟體</w:t>
            </w:r>
          </w:p>
        </w:tc>
        <w:tc>
          <w:tcPr>
            <w:tcW w:w="9062" w:type="dxa"/>
            <w:gridSpan w:val="6"/>
            <w:vAlign w:val="center"/>
          </w:tcPr>
          <w:p w14:paraId="1FFFF72E" w14:textId="77777777" w:rsidR="0083673D" w:rsidRPr="00325A83" w:rsidRDefault="0083673D" w:rsidP="00ED2250">
            <w:pPr>
              <w:snapToGrid w:val="0"/>
              <w:ind w:right="4"/>
              <w:rPr>
                <w:rFonts w:eastAsia="標楷體"/>
                <w:szCs w:val="24"/>
              </w:rPr>
            </w:pPr>
          </w:p>
        </w:tc>
      </w:tr>
      <w:tr w:rsidR="0083673D" w:rsidRPr="00210EF9" w14:paraId="7F4E54CF" w14:textId="77777777" w:rsidTr="005D0A85">
        <w:trPr>
          <w:trHeight w:val="713"/>
          <w:jc w:val="center"/>
        </w:trPr>
        <w:tc>
          <w:tcPr>
            <w:tcW w:w="1970" w:type="dxa"/>
            <w:vAlign w:val="center"/>
          </w:tcPr>
          <w:p w14:paraId="6824395E" w14:textId="50146FC6" w:rsidR="0083673D" w:rsidRPr="007D62DD" w:rsidRDefault="006D09FD" w:rsidP="00C83132">
            <w:pPr>
              <w:snapToGrid w:val="0"/>
              <w:ind w:right="4"/>
              <w:jc w:val="center"/>
              <w:rPr>
                <w:rFonts w:eastAsia="標楷體"/>
                <w:szCs w:val="24"/>
              </w:rPr>
            </w:pPr>
            <w:r>
              <w:rPr>
                <w:rFonts w:eastAsia="標楷體" w:hint="eastAsia"/>
                <w:szCs w:val="24"/>
              </w:rPr>
              <w:t>檢測日期</w:t>
            </w:r>
          </w:p>
        </w:tc>
        <w:tc>
          <w:tcPr>
            <w:tcW w:w="9062" w:type="dxa"/>
            <w:gridSpan w:val="6"/>
            <w:vAlign w:val="center"/>
          </w:tcPr>
          <w:p w14:paraId="50B9B47F" w14:textId="77777777" w:rsidR="0083673D" w:rsidRPr="00325A83" w:rsidRDefault="0083673D" w:rsidP="00ED2250">
            <w:pPr>
              <w:snapToGrid w:val="0"/>
              <w:ind w:right="4"/>
              <w:rPr>
                <w:rFonts w:eastAsia="標楷體"/>
                <w:szCs w:val="24"/>
              </w:rPr>
            </w:pPr>
          </w:p>
        </w:tc>
      </w:tr>
      <w:tr w:rsidR="00F8340F" w:rsidRPr="00210EF9" w14:paraId="09E5C58C" w14:textId="77777777" w:rsidTr="005D0A85">
        <w:trPr>
          <w:trHeight w:val="713"/>
          <w:jc w:val="center"/>
        </w:trPr>
        <w:tc>
          <w:tcPr>
            <w:tcW w:w="1970" w:type="dxa"/>
            <w:vAlign w:val="center"/>
          </w:tcPr>
          <w:p w14:paraId="0BCDD294" w14:textId="18F13432" w:rsidR="00F8340F" w:rsidRPr="00E52274" w:rsidRDefault="00F8340F" w:rsidP="00C83132">
            <w:pPr>
              <w:snapToGrid w:val="0"/>
              <w:ind w:right="4"/>
              <w:jc w:val="center"/>
              <w:rPr>
                <w:rFonts w:eastAsia="標楷體"/>
                <w:color w:val="FF0000"/>
                <w:szCs w:val="24"/>
              </w:rPr>
            </w:pPr>
            <w:r w:rsidRPr="00E52274">
              <w:rPr>
                <w:rFonts w:eastAsia="標楷體" w:hint="eastAsia"/>
                <w:color w:val="FF0000"/>
                <w:szCs w:val="24"/>
                <w:lang w:eastAsia="zh-HK"/>
              </w:rPr>
              <w:t>篩選條件</w:t>
            </w:r>
          </w:p>
        </w:tc>
        <w:tc>
          <w:tcPr>
            <w:tcW w:w="9062" w:type="dxa"/>
            <w:gridSpan w:val="6"/>
            <w:vAlign w:val="center"/>
          </w:tcPr>
          <w:p w14:paraId="7214253F" w14:textId="77777777" w:rsidR="00F8340F" w:rsidRPr="00325A83" w:rsidRDefault="00F8340F" w:rsidP="00ED2250">
            <w:pPr>
              <w:snapToGrid w:val="0"/>
              <w:ind w:right="4"/>
              <w:rPr>
                <w:rFonts w:eastAsia="標楷體"/>
                <w:szCs w:val="24"/>
              </w:rPr>
            </w:pPr>
          </w:p>
        </w:tc>
      </w:tr>
      <w:tr w:rsidR="00C71EE9" w:rsidRPr="00210EF9" w14:paraId="2D1A0FCC" w14:textId="77777777" w:rsidTr="00875F52">
        <w:trPr>
          <w:trHeight w:val="2944"/>
          <w:jc w:val="center"/>
        </w:trPr>
        <w:tc>
          <w:tcPr>
            <w:tcW w:w="1970" w:type="dxa"/>
            <w:vAlign w:val="center"/>
          </w:tcPr>
          <w:p w14:paraId="1B7BE515" w14:textId="5484403A" w:rsidR="00C71EE9" w:rsidRDefault="00C71EE9" w:rsidP="007D62DD">
            <w:pPr>
              <w:snapToGrid w:val="0"/>
              <w:ind w:right="4"/>
              <w:jc w:val="center"/>
              <w:rPr>
                <w:rFonts w:eastAsia="標楷體"/>
                <w:szCs w:val="24"/>
              </w:rPr>
            </w:pPr>
            <w:r w:rsidRPr="001258FE">
              <w:rPr>
                <w:rFonts w:eastAsia="標楷體" w:hint="eastAsia"/>
                <w:szCs w:val="24"/>
              </w:rPr>
              <w:t>相似度</w:t>
            </w:r>
            <w:r>
              <w:rPr>
                <w:rFonts w:eastAsia="標楷體" w:hint="eastAsia"/>
                <w:szCs w:val="24"/>
              </w:rPr>
              <w:t>比對</w:t>
            </w:r>
            <w:r w:rsidR="00F8340F" w:rsidRPr="00E52274">
              <w:rPr>
                <w:rFonts w:eastAsia="標楷體" w:hint="eastAsia"/>
                <w:color w:val="FF0000"/>
                <w:szCs w:val="24"/>
                <w:lang w:eastAsia="zh-HK"/>
              </w:rPr>
              <w:t>截圖</w:t>
            </w:r>
          </w:p>
          <w:p w14:paraId="5267A60B" w14:textId="658C11FD" w:rsidR="00C71EE9" w:rsidRPr="007D62DD" w:rsidRDefault="00AF1173" w:rsidP="007D62DD">
            <w:pPr>
              <w:snapToGrid w:val="0"/>
              <w:ind w:right="4"/>
              <w:jc w:val="center"/>
              <w:rPr>
                <w:rFonts w:eastAsia="標楷體"/>
                <w:szCs w:val="24"/>
              </w:rPr>
            </w:pPr>
            <w:r>
              <w:rPr>
                <w:rFonts w:eastAsia="標楷體" w:hint="eastAsia"/>
                <w:szCs w:val="24"/>
              </w:rPr>
              <w:t>(</w:t>
            </w:r>
            <w:r w:rsidR="00C71EE9">
              <w:rPr>
                <w:rFonts w:eastAsia="標楷體" w:hint="eastAsia"/>
                <w:szCs w:val="24"/>
              </w:rPr>
              <w:t>範本如右</w:t>
            </w:r>
            <w:r>
              <w:rPr>
                <w:rFonts w:eastAsia="標楷體" w:hint="eastAsia"/>
                <w:szCs w:val="24"/>
              </w:rPr>
              <w:t>)</w:t>
            </w:r>
          </w:p>
        </w:tc>
        <w:tc>
          <w:tcPr>
            <w:tcW w:w="9062" w:type="dxa"/>
            <w:gridSpan w:val="6"/>
            <w:vAlign w:val="center"/>
          </w:tcPr>
          <w:p w14:paraId="6D59E7AF" w14:textId="1C17FE5B" w:rsidR="008B04C9" w:rsidRPr="00325A83" w:rsidRDefault="00C71EE9" w:rsidP="005F2A47">
            <w:pPr>
              <w:pStyle w:val="af1"/>
              <w:snapToGrid w:val="0"/>
              <w:spacing w:beforeLines="50" w:before="180" w:line="480" w:lineRule="auto"/>
              <w:ind w:leftChars="0" w:left="0"/>
              <w:rPr>
                <w:rFonts w:eastAsia="標楷體"/>
                <w:szCs w:val="24"/>
              </w:rPr>
            </w:pPr>
            <w:r>
              <w:rPr>
                <w:rFonts w:eastAsia="標楷體" w:hint="eastAsia"/>
                <w:szCs w:val="24"/>
              </w:rPr>
              <w:t xml:space="preserve"> </w:t>
            </w:r>
            <w:r w:rsidR="008B04C9">
              <w:rPr>
                <w:rFonts w:eastAsia="標楷體"/>
                <w:noProof/>
                <w:szCs w:val="24"/>
              </w:rPr>
              <w:drawing>
                <wp:inline distT="0" distB="0" distL="0" distR="0" wp14:anchorId="5ECB99EF" wp14:editId="444C8EDA">
                  <wp:extent cx="4230094" cy="3587701"/>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7">
                            <a:extLst>
                              <a:ext uri="{28A0092B-C50C-407E-A947-70E740481C1C}">
                                <a14:useLocalDpi xmlns:a14="http://schemas.microsoft.com/office/drawing/2010/main" val="0"/>
                              </a:ext>
                            </a:extLst>
                          </a:blip>
                          <a:stretch>
                            <a:fillRect/>
                          </a:stretch>
                        </pic:blipFill>
                        <pic:spPr>
                          <a:xfrm>
                            <a:off x="0" y="0"/>
                            <a:ext cx="4245719" cy="3600953"/>
                          </a:xfrm>
                          <a:prstGeom prst="rect">
                            <a:avLst/>
                          </a:prstGeom>
                        </pic:spPr>
                      </pic:pic>
                    </a:graphicData>
                  </a:graphic>
                </wp:inline>
              </w:drawing>
            </w:r>
          </w:p>
        </w:tc>
      </w:tr>
      <w:tr w:rsidR="007D62DD" w:rsidRPr="00210EF9" w14:paraId="79E4B52A" w14:textId="77777777" w:rsidTr="005F2A47">
        <w:trPr>
          <w:trHeight w:val="896"/>
          <w:jc w:val="center"/>
        </w:trPr>
        <w:tc>
          <w:tcPr>
            <w:tcW w:w="1970" w:type="dxa"/>
            <w:vAlign w:val="center"/>
          </w:tcPr>
          <w:p w14:paraId="07D7555E" w14:textId="76EC6EE5" w:rsidR="007D62DD" w:rsidRDefault="007D62DD" w:rsidP="002C4311">
            <w:pPr>
              <w:snapToGrid w:val="0"/>
              <w:ind w:right="4"/>
              <w:jc w:val="center"/>
              <w:rPr>
                <w:rFonts w:eastAsia="標楷體"/>
                <w:szCs w:val="24"/>
              </w:rPr>
            </w:pPr>
            <w:r w:rsidRPr="001258FE">
              <w:rPr>
                <w:rFonts w:eastAsia="標楷體" w:hint="eastAsia"/>
                <w:szCs w:val="24"/>
              </w:rPr>
              <w:t>系</w:t>
            </w:r>
            <w:r w:rsidRPr="007D62DD">
              <w:rPr>
                <w:rFonts w:eastAsia="標楷體" w:hint="eastAsia"/>
                <w:szCs w:val="24"/>
              </w:rPr>
              <w:t>所</w:t>
            </w:r>
            <w:r w:rsidR="001014E3">
              <w:rPr>
                <w:rFonts w:eastAsia="標楷體" w:hint="eastAsia"/>
                <w:szCs w:val="24"/>
              </w:rPr>
              <w:t>規定標準</w:t>
            </w:r>
            <w:r w:rsidRPr="001258FE">
              <w:rPr>
                <w:rFonts w:eastAsia="標楷體" w:hint="eastAsia"/>
                <w:szCs w:val="24"/>
              </w:rPr>
              <w:t>值</w:t>
            </w:r>
          </w:p>
        </w:tc>
        <w:tc>
          <w:tcPr>
            <w:tcW w:w="9062" w:type="dxa"/>
            <w:gridSpan w:val="6"/>
            <w:vAlign w:val="center"/>
          </w:tcPr>
          <w:p w14:paraId="6AF2A65A" w14:textId="77777777" w:rsidR="007D62DD" w:rsidRPr="007D62DD" w:rsidRDefault="007D62DD" w:rsidP="0083673D">
            <w:pPr>
              <w:rPr>
                <w:rFonts w:eastAsia="標楷體"/>
                <w:szCs w:val="24"/>
              </w:rPr>
            </w:pPr>
          </w:p>
        </w:tc>
      </w:tr>
      <w:tr w:rsidR="001014E3" w:rsidRPr="00210EF9" w14:paraId="7927A883" w14:textId="1C37368D" w:rsidTr="005F2A47">
        <w:trPr>
          <w:trHeight w:val="901"/>
          <w:jc w:val="center"/>
        </w:trPr>
        <w:tc>
          <w:tcPr>
            <w:tcW w:w="1970" w:type="dxa"/>
            <w:vAlign w:val="center"/>
          </w:tcPr>
          <w:p w14:paraId="03B1BE0C" w14:textId="6AFE3A46" w:rsidR="001014E3" w:rsidRPr="007D62DD" w:rsidRDefault="001014E3" w:rsidP="001014E3">
            <w:pPr>
              <w:snapToGrid w:val="0"/>
              <w:ind w:right="4"/>
              <w:jc w:val="center"/>
              <w:rPr>
                <w:rFonts w:eastAsia="標楷體"/>
                <w:szCs w:val="24"/>
              </w:rPr>
            </w:pPr>
            <w:r>
              <w:rPr>
                <w:rFonts w:eastAsia="標楷體" w:hint="eastAsia"/>
                <w:szCs w:val="24"/>
              </w:rPr>
              <w:t>指導教授簽名</w:t>
            </w:r>
          </w:p>
        </w:tc>
        <w:tc>
          <w:tcPr>
            <w:tcW w:w="3686" w:type="dxa"/>
            <w:gridSpan w:val="2"/>
          </w:tcPr>
          <w:p w14:paraId="54D48CBA" w14:textId="2BA8ECAC" w:rsidR="001014E3" w:rsidRPr="007D62DD" w:rsidRDefault="001014E3" w:rsidP="005A1A41">
            <w:pPr>
              <w:ind w:firstLineChars="72" w:firstLine="173"/>
              <w:rPr>
                <w:rFonts w:eastAsia="標楷體"/>
                <w:szCs w:val="24"/>
              </w:rPr>
            </w:pPr>
            <w:r w:rsidRPr="009F16E1">
              <w:rPr>
                <w:rFonts w:eastAsia="標楷體" w:hint="eastAsia"/>
                <w:szCs w:val="24"/>
              </w:rPr>
              <w:t>論文比對</w:t>
            </w:r>
            <w:r w:rsidR="00DC7313">
              <w:rPr>
                <w:rFonts w:eastAsia="標楷體" w:hint="eastAsia"/>
                <w:szCs w:val="24"/>
              </w:rPr>
              <w:t>符合</w:t>
            </w:r>
            <w:r>
              <w:rPr>
                <w:rFonts w:eastAsia="標楷體" w:hint="eastAsia"/>
                <w:szCs w:val="24"/>
              </w:rPr>
              <w:t>系所規定</w:t>
            </w:r>
            <w:r w:rsidRPr="009F16E1">
              <w:rPr>
                <w:rFonts w:eastAsia="標楷體" w:hint="eastAsia"/>
                <w:szCs w:val="24"/>
              </w:rPr>
              <w:t>標準</w:t>
            </w:r>
          </w:p>
        </w:tc>
        <w:tc>
          <w:tcPr>
            <w:tcW w:w="1128" w:type="dxa"/>
            <w:vAlign w:val="center"/>
          </w:tcPr>
          <w:p w14:paraId="60001B19" w14:textId="32867333" w:rsidR="001014E3" w:rsidRPr="007D62DD" w:rsidRDefault="001014E3" w:rsidP="001014E3">
            <w:pPr>
              <w:snapToGrid w:val="0"/>
              <w:ind w:right="4"/>
              <w:jc w:val="center"/>
              <w:rPr>
                <w:rFonts w:eastAsia="標楷體"/>
                <w:szCs w:val="24"/>
              </w:rPr>
            </w:pPr>
            <w:r w:rsidRPr="001014E3">
              <w:rPr>
                <w:rFonts w:eastAsia="標楷體" w:hint="eastAsia"/>
                <w:szCs w:val="24"/>
              </w:rPr>
              <w:t>日期</w:t>
            </w:r>
          </w:p>
        </w:tc>
        <w:tc>
          <w:tcPr>
            <w:tcW w:w="4248" w:type="dxa"/>
            <w:gridSpan w:val="3"/>
            <w:vAlign w:val="center"/>
          </w:tcPr>
          <w:p w14:paraId="0D348B21" w14:textId="77777777" w:rsidR="001014E3" w:rsidRPr="007D62DD" w:rsidRDefault="001014E3" w:rsidP="001014E3">
            <w:pPr>
              <w:ind w:right="4"/>
              <w:rPr>
                <w:rFonts w:eastAsia="標楷體"/>
                <w:szCs w:val="24"/>
              </w:rPr>
            </w:pPr>
          </w:p>
        </w:tc>
      </w:tr>
      <w:tr w:rsidR="00325A83" w:rsidRPr="00210EF9" w14:paraId="737A0E6D" w14:textId="77777777" w:rsidTr="00765FBC">
        <w:trPr>
          <w:trHeight w:val="1025"/>
          <w:jc w:val="center"/>
        </w:trPr>
        <w:tc>
          <w:tcPr>
            <w:tcW w:w="1970" w:type="dxa"/>
            <w:vAlign w:val="center"/>
          </w:tcPr>
          <w:p w14:paraId="0DB1DB83" w14:textId="2746443D" w:rsidR="00325A83" w:rsidRPr="00C83132" w:rsidRDefault="00D731F5" w:rsidP="006D09FD">
            <w:pPr>
              <w:snapToGrid w:val="0"/>
              <w:ind w:right="4"/>
              <w:jc w:val="center"/>
              <w:rPr>
                <w:rFonts w:eastAsia="標楷體"/>
                <w:sz w:val="18"/>
                <w:szCs w:val="18"/>
              </w:rPr>
            </w:pPr>
            <w:r>
              <w:rPr>
                <w:rFonts w:eastAsia="標楷體" w:hint="eastAsia"/>
                <w:szCs w:val="24"/>
              </w:rPr>
              <w:t>學生簽名</w:t>
            </w:r>
          </w:p>
        </w:tc>
        <w:tc>
          <w:tcPr>
            <w:tcW w:w="3686" w:type="dxa"/>
            <w:gridSpan w:val="2"/>
            <w:vAlign w:val="center"/>
          </w:tcPr>
          <w:p w14:paraId="7B3EF23A" w14:textId="77777777" w:rsidR="00D731F5" w:rsidRDefault="00D731F5" w:rsidP="007D62DD">
            <w:pPr>
              <w:snapToGrid w:val="0"/>
              <w:rPr>
                <w:rFonts w:ascii="標楷體" w:eastAsia="標楷體"/>
                <w:szCs w:val="24"/>
              </w:rPr>
            </w:pPr>
          </w:p>
        </w:tc>
        <w:tc>
          <w:tcPr>
            <w:tcW w:w="1128" w:type="dxa"/>
            <w:vAlign w:val="center"/>
          </w:tcPr>
          <w:p w14:paraId="71FA94D1" w14:textId="09B44308" w:rsidR="00325A83" w:rsidRPr="001014E3" w:rsidRDefault="00D731F5" w:rsidP="001014E3">
            <w:pPr>
              <w:snapToGrid w:val="0"/>
              <w:ind w:right="4"/>
              <w:jc w:val="center"/>
              <w:rPr>
                <w:rFonts w:eastAsia="標楷體"/>
                <w:szCs w:val="24"/>
              </w:rPr>
            </w:pPr>
            <w:r w:rsidRPr="001014E3">
              <w:rPr>
                <w:rFonts w:eastAsia="標楷體" w:hint="eastAsia"/>
                <w:szCs w:val="24"/>
              </w:rPr>
              <w:t>日期</w:t>
            </w:r>
          </w:p>
        </w:tc>
        <w:tc>
          <w:tcPr>
            <w:tcW w:w="4248" w:type="dxa"/>
            <w:gridSpan w:val="3"/>
            <w:vAlign w:val="center"/>
          </w:tcPr>
          <w:p w14:paraId="352BFC47" w14:textId="77777777" w:rsidR="00D731F5" w:rsidRPr="001014E3" w:rsidRDefault="00D731F5" w:rsidP="001014E3">
            <w:pPr>
              <w:snapToGrid w:val="0"/>
              <w:ind w:right="4"/>
              <w:rPr>
                <w:rFonts w:eastAsia="標楷體"/>
                <w:szCs w:val="24"/>
              </w:rPr>
            </w:pPr>
          </w:p>
        </w:tc>
      </w:tr>
      <w:tr w:rsidR="00D37794" w:rsidRPr="00210EF9" w14:paraId="48F5B10D" w14:textId="77777777" w:rsidTr="005D0A85">
        <w:trPr>
          <w:trHeight w:val="930"/>
          <w:jc w:val="center"/>
        </w:trPr>
        <w:tc>
          <w:tcPr>
            <w:tcW w:w="1970" w:type="dxa"/>
            <w:vAlign w:val="center"/>
          </w:tcPr>
          <w:p w14:paraId="053B303A" w14:textId="21363413" w:rsidR="00C83132" w:rsidRPr="00C83132" w:rsidRDefault="00D37794" w:rsidP="006D09FD">
            <w:pPr>
              <w:snapToGrid w:val="0"/>
              <w:jc w:val="center"/>
              <w:rPr>
                <w:rFonts w:eastAsia="標楷體" w:hAnsi="標楷體"/>
                <w:sz w:val="18"/>
                <w:szCs w:val="18"/>
              </w:rPr>
            </w:pPr>
            <w:r w:rsidRPr="001F5989">
              <w:rPr>
                <w:rFonts w:eastAsia="標楷體" w:hAnsi="標楷體" w:hint="eastAsia"/>
                <w:szCs w:val="24"/>
              </w:rPr>
              <w:t>相關條文</w:t>
            </w:r>
          </w:p>
        </w:tc>
        <w:tc>
          <w:tcPr>
            <w:tcW w:w="9062" w:type="dxa"/>
            <w:gridSpan w:val="6"/>
            <w:vAlign w:val="center"/>
          </w:tcPr>
          <w:p w14:paraId="443E3C65" w14:textId="77777777" w:rsidR="00A80DD6" w:rsidRPr="00A80DD6" w:rsidRDefault="005337B4" w:rsidP="005337B4">
            <w:pPr>
              <w:snapToGrid w:val="0"/>
              <w:ind w:right="4"/>
              <w:jc w:val="both"/>
              <w:rPr>
                <w:rFonts w:eastAsia="標楷體"/>
                <w:b/>
                <w:szCs w:val="24"/>
              </w:rPr>
            </w:pPr>
            <w:r w:rsidRPr="00A80DD6">
              <w:rPr>
                <w:rFonts w:eastAsia="標楷體" w:hint="eastAsia"/>
                <w:b/>
                <w:szCs w:val="24"/>
              </w:rPr>
              <w:t>本校「博士班、碩士班研究生學位考試細則」</w:t>
            </w:r>
          </w:p>
          <w:p w14:paraId="0AA076AE" w14:textId="4F4BBD3B" w:rsidR="00A80DD6" w:rsidRPr="00A80DD6" w:rsidRDefault="00A80DD6" w:rsidP="00A80DD6">
            <w:pPr>
              <w:snapToGrid w:val="0"/>
              <w:ind w:right="4"/>
              <w:jc w:val="both"/>
              <w:rPr>
                <w:rFonts w:eastAsia="標楷體"/>
                <w:szCs w:val="24"/>
              </w:rPr>
            </w:pPr>
            <w:r w:rsidRPr="00A80DD6">
              <w:rPr>
                <w:rFonts w:eastAsia="標楷體" w:hint="eastAsia"/>
                <w:bCs/>
                <w:szCs w:val="24"/>
              </w:rPr>
              <w:t>第十二條</w:t>
            </w:r>
            <w:r>
              <w:rPr>
                <w:rFonts w:eastAsia="標楷體" w:hint="eastAsia"/>
                <w:bCs/>
                <w:szCs w:val="24"/>
              </w:rPr>
              <w:t>第一項</w:t>
            </w:r>
            <w:r>
              <w:rPr>
                <w:rFonts w:eastAsia="標楷體" w:hint="eastAsia"/>
                <w:bCs/>
                <w:szCs w:val="24"/>
              </w:rPr>
              <w:t xml:space="preserve"> </w:t>
            </w:r>
            <w:r w:rsidRPr="00A80DD6">
              <w:rPr>
                <w:rFonts w:eastAsia="標楷體" w:hint="eastAsia"/>
                <w:bCs/>
                <w:szCs w:val="24"/>
              </w:rPr>
              <w:t>請指導教授與研究生親筆簽名確認口試論文之比對結果符合系所規定要求，</w:t>
            </w:r>
            <w:proofErr w:type="gramStart"/>
            <w:r w:rsidRPr="00A80DD6">
              <w:rPr>
                <w:rFonts w:eastAsia="標楷體" w:hint="eastAsia"/>
                <w:bCs/>
                <w:szCs w:val="24"/>
              </w:rPr>
              <w:t>送至系所</w:t>
            </w:r>
            <w:proofErr w:type="gramEnd"/>
            <w:r w:rsidRPr="00A80DD6">
              <w:rPr>
                <w:rFonts w:eastAsia="標楷體" w:hint="eastAsia"/>
                <w:bCs/>
                <w:szCs w:val="24"/>
              </w:rPr>
              <w:t>辦公室存查</w:t>
            </w:r>
            <w:r w:rsidR="00035DF5" w:rsidRPr="005337B4">
              <w:rPr>
                <w:rFonts w:eastAsia="標楷體" w:hint="eastAsia"/>
                <w:bCs/>
                <w:szCs w:val="24"/>
              </w:rPr>
              <w:t>。</w:t>
            </w:r>
          </w:p>
        </w:tc>
      </w:tr>
    </w:tbl>
    <w:p w14:paraId="14961046" w14:textId="7F76AA44" w:rsidR="00F7123C" w:rsidRPr="00B551E3" w:rsidRDefault="00757A12" w:rsidP="00E86A2B">
      <w:pPr>
        <w:snapToGrid w:val="0"/>
        <w:ind w:right="4"/>
        <w:jc w:val="both"/>
        <w:rPr>
          <w:rFonts w:ascii="標楷體" w:eastAsia="標楷體"/>
          <w:b/>
        </w:rPr>
      </w:pPr>
      <w:r w:rsidRPr="00757A12">
        <w:rPr>
          <w:rFonts w:ascii="標楷體" w:eastAsia="標楷體"/>
          <w:b/>
          <w:noProof/>
        </w:rPr>
        <mc:AlternateContent>
          <mc:Choice Requires="wps">
            <w:drawing>
              <wp:anchor distT="45720" distB="45720" distL="114300" distR="114300" simplePos="0" relativeHeight="251659264" behindDoc="0" locked="0" layoutInCell="1" allowOverlap="1" wp14:anchorId="066EE19A" wp14:editId="72C2FF6A">
                <wp:simplePos x="0" y="0"/>
                <wp:positionH relativeFrom="margin">
                  <wp:align>right</wp:align>
                </wp:positionH>
                <wp:positionV relativeFrom="paragraph">
                  <wp:posOffset>291465</wp:posOffset>
                </wp:positionV>
                <wp:extent cx="714375" cy="28575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85750"/>
                        </a:xfrm>
                        <a:prstGeom prst="rect">
                          <a:avLst/>
                        </a:prstGeom>
                        <a:solidFill>
                          <a:srgbClr val="FFFFFF"/>
                        </a:solidFill>
                        <a:ln w="9525">
                          <a:noFill/>
                          <a:miter lim="800000"/>
                          <a:headEnd/>
                          <a:tailEnd/>
                        </a:ln>
                      </wps:spPr>
                      <wps:txbx>
                        <w:txbxContent>
                          <w:p w14:paraId="626D01A2" w14:textId="421B5AB3" w:rsidR="00757A12" w:rsidRDefault="00757A12">
                            <w:r w:rsidRPr="00757A12">
                              <w:rPr>
                                <w:sz w:val="20"/>
                              </w:rPr>
                              <w:t>113.03.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6EE19A" id="_x0000_t202" coordsize="21600,21600" o:spt="202" path="m,l,21600r21600,l21600,xe">
                <v:stroke joinstyle="miter"/>
                <v:path gradientshapeok="t" o:connecttype="rect"/>
              </v:shapetype>
              <v:shape id="文字方塊 2" o:spid="_x0000_s1026" type="#_x0000_t202" style="position:absolute;left:0;text-align:left;margin-left:5.05pt;margin-top:22.95pt;width:56.25pt;height:2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" stroked="f">
                <v:textbox>
                  <w:txbxContent>
                    <w:p w14:paraId="626D01A2" w14:textId="421B5AB3" w:rsidR="00757A12" w:rsidRDefault="00757A12">
                      <w:r w:rsidRPr="00757A12">
                        <w:rPr>
                          <w:sz w:val="20"/>
                        </w:rPr>
                        <w:t>113.03.20</w:t>
                      </w:r>
                    </w:p>
                  </w:txbxContent>
                </v:textbox>
                <w10:wrap type="square" anchorx="margin"/>
              </v:shape>
            </w:pict>
          </mc:Fallback>
        </mc:AlternateContent>
      </w:r>
    </w:p>
    <w:sectPr w:rsidR="00F7123C" w:rsidRPr="00B551E3" w:rsidSect="00B12AB6">
      <w:pgSz w:w="11906" w:h="16838"/>
      <w:pgMar w:top="426" w:right="680" w:bottom="360" w:left="6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6F247" w14:textId="77777777" w:rsidR="00EE149E" w:rsidRDefault="00EE149E" w:rsidP="00DE241A">
      <w:r>
        <w:separator/>
      </w:r>
    </w:p>
  </w:endnote>
  <w:endnote w:type="continuationSeparator" w:id="0">
    <w:p w14:paraId="00E4D159" w14:textId="77777777" w:rsidR="00EE149E" w:rsidRDefault="00EE149E" w:rsidP="00DE2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5DC83" w14:textId="77777777" w:rsidR="00EE149E" w:rsidRDefault="00EE149E" w:rsidP="00DE241A">
      <w:r>
        <w:separator/>
      </w:r>
    </w:p>
  </w:footnote>
  <w:footnote w:type="continuationSeparator" w:id="0">
    <w:p w14:paraId="02B94AB0" w14:textId="77777777" w:rsidR="00EE149E" w:rsidRDefault="00EE149E" w:rsidP="00DE2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0468D"/>
    <w:multiLevelType w:val="hybridMultilevel"/>
    <w:tmpl w:val="1ACA3E04"/>
    <w:lvl w:ilvl="0" w:tplc="4B880312">
      <w:start w:val="1"/>
      <w:numFmt w:val="decimal"/>
      <w:lvlText w:val="%1."/>
      <w:lvlJc w:val="left"/>
      <w:pPr>
        <w:tabs>
          <w:tab w:val="num" w:pos="600"/>
        </w:tabs>
        <w:ind w:left="600" w:hanging="360"/>
      </w:pPr>
      <w:rPr>
        <w:rFonts w:hint="default"/>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1" w15:restartNumberingAfterBreak="0">
    <w:nsid w:val="10B9391E"/>
    <w:multiLevelType w:val="hybridMultilevel"/>
    <w:tmpl w:val="CE80BD5C"/>
    <w:lvl w:ilvl="0" w:tplc="83D4E03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72A71FC"/>
    <w:multiLevelType w:val="hybridMultilevel"/>
    <w:tmpl w:val="567E9718"/>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4070455A"/>
    <w:multiLevelType w:val="hybridMultilevel"/>
    <w:tmpl w:val="422E55FE"/>
    <w:lvl w:ilvl="0" w:tplc="822EAEEA">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5699057E"/>
    <w:multiLevelType w:val="hybridMultilevel"/>
    <w:tmpl w:val="AAEEFCE2"/>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62227930"/>
    <w:multiLevelType w:val="hybridMultilevel"/>
    <w:tmpl w:val="F7841D52"/>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680677C0"/>
    <w:multiLevelType w:val="hybridMultilevel"/>
    <w:tmpl w:val="921A5190"/>
    <w:lvl w:ilvl="0" w:tplc="83D4E03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4203D6F"/>
    <w:multiLevelType w:val="hybridMultilevel"/>
    <w:tmpl w:val="3D5C6B60"/>
    <w:lvl w:ilvl="0" w:tplc="83D4E03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5325D5B"/>
    <w:multiLevelType w:val="multilevel"/>
    <w:tmpl w:val="567E9718"/>
    <w:lvl w:ilvl="0">
      <w:start w:val="1"/>
      <w:numFmt w:val="bullet"/>
      <w:lvlText w:val=""/>
      <w:lvlJc w:val="left"/>
      <w:pPr>
        <w:tabs>
          <w:tab w:val="num" w:pos="480"/>
        </w:tabs>
        <w:ind w:left="480" w:hanging="480"/>
      </w:pPr>
      <w:rPr>
        <w:rFonts w:ascii="Wingdings" w:hAnsi="Wingding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9" w15:restartNumberingAfterBreak="0">
    <w:nsid w:val="7FC62E4D"/>
    <w:multiLevelType w:val="hybridMultilevel"/>
    <w:tmpl w:val="E536E5C6"/>
    <w:lvl w:ilvl="0" w:tplc="1F6A7C6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9"/>
  </w:num>
  <w:num w:numId="2">
    <w:abstractNumId w:val="0"/>
  </w:num>
  <w:num w:numId="3">
    <w:abstractNumId w:val="5"/>
  </w:num>
  <w:num w:numId="4">
    <w:abstractNumId w:val="4"/>
  </w:num>
  <w:num w:numId="5">
    <w:abstractNumId w:val="2"/>
  </w:num>
  <w:num w:numId="6">
    <w:abstractNumId w:val="8"/>
  </w:num>
  <w:num w:numId="7">
    <w:abstractNumId w:val="3"/>
  </w:num>
  <w:num w:numId="8">
    <w:abstractNumId w:val="7"/>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0MDUxMzOxMDE0NDZU0lEKTi0uzszPAykwqgUAsx1LFywAAAA="/>
  </w:docVars>
  <w:rsids>
    <w:rsidRoot w:val="009664AC"/>
    <w:rsid w:val="00001740"/>
    <w:rsid w:val="000159FC"/>
    <w:rsid w:val="00032422"/>
    <w:rsid w:val="00035DF5"/>
    <w:rsid w:val="00040ADD"/>
    <w:rsid w:val="00041D8C"/>
    <w:rsid w:val="00046EA4"/>
    <w:rsid w:val="000501C0"/>
    <w:rsid w:val="00051297"/>
    <w:rsid w:val="00065FEF"/>
    <w:rsid w:val="00066747"/>
    <w:rsid w:val="0007258D"/>
    <w:rsid w:val="000809A1"/>
    <w:rsid w:val="00084E04"/>
    <w:rsid w:val="000C6CAE"/>
    <w:rsid w:val="001014E3"/>
    <w:rsid w:val="00104A19"/>
    <w:rsid w:val="001130D5"/>
    <w:rsid w:val="001218AF"/>
    <w:rsid w:val="001258FE"/>
    <w:rsid w:val="00135760"/>
    <w:rsid w:val="00141F12"/>
    <w:rsid w:val="00162511"/>
    <w:rsid w:val="00176AA9"/>
    <w:rsid w:val="001806CA"/>
    <w:rsid w:val="00182EC8"/>
    <w:rsid w:val="00186D4A"/>
    <w:rsid w:val="00191B45"/>
    <w:rsid w:val="001B09E6"/>
    <w:rsid w:val="001C29DF"/>
    <w:rsid w:val="001C6DA4"/>
    <w:rsid w:val="001C7F6B"/>
    <w:rsid w:val="001D111E"/>
    <w:rsid w:val="001D11BF"/>
    <w:rsid w:val="001D34E3"/>
    <w:rsid w:val="001D4FD2"/>
    <w:rsid w:val="001F5989"/>
    <w:rsid w:val="002033E3"/>
    <w:rsid w:val="00210EF9"/>
    <w:rsid w:val="0022188B"/>
    <w:rsid w:val="00230D6E"/>
    <w:rsid w:val="00235515"/>
    <w:rsid w:val="00237421"/>
    <w:rsid w:val="00247B3F"/>
    <w:rsid w:val="00251ABB"/>
    <w:rsid w:val="00256173"/>
    <w:rsid w:val="002603E7"/>
    <w:rsid w:val="002618C9"/>
    <w:rsid w:val="002860BD"/>
    <w:rsid w:val="002A1A58"/>
    <w:rsid w:val="002B31C3"/>
    <w:rsid w:val="002C4311"/>
    <w:rsid w:val="002D5511"/>
    <w:rsid w:val="002E43AE"/>
    <w:rsid w:val="002F0D5B"/>
    <w:rsid w:val="002F532F"/>
    <w:rsid w:val="003000F1"/>
    <w:rsid w:val="00300CCC"/>
    <w:rsid w:val="00300DC0"/>
    <w:rsid w:val="003061F8"/>
    <w:rsid w:val="00316A62"/>
    <w:rsid w:val="00317010"/>
    <w:rsid w:val="00325A83"/>
    <w:rsid w:val="003361E2"/>
    <w:rsid w:val="00346720"/>
    <w:rsid w:val="00351A29"/>
    <w:rsid w:val="00356190"/>
    <w:rsid w:val="00356F1A"/>
    <w:rsid w:val="0037499F"/>
    <w:rsid w:val="003A23EA"/>
    <w:rsid w:val="003B390C"/>
    <w:rsid w:val="003C44DC"/>
    <w:rsid w:val="003C6128"/>
    <w:rsid w:val="003C79A0"/>
    <w:rsid w:val="003D0CE8"/>
    <w:rsid w:val="003F2E51"/>
    <w:rsid w:val="0040145B"/>
    <w:rsid w:val="004074A7"/>
    <w:rsid w:val="004107D1"/>
    <w:rsid w:val="004206E3"/>
    <w:rsid w:val="004407D2"/>
    <w:rsid w:val="00440BD1"/>
    <w:rsid w:val="004524AE"/>
    <w:rsid w:val="00460773"/>
    <w:rsid w:val="0046362B"/>
    <w:rsid w:val="004A3BB9"/>
    <w:rsid w:val="004A4B8F"/>
    <w:rsid w:val="004A5024"/>
    <w:rsid w:val="004B0408"/>
    <w:rsid w:val="004D364A"/>
    <w:rsid w:val="004F2298"/>
    <w:rsid w:val="00517D1D"/>
    <w:rsid w:val="005337B4"/>
    <w:rsid w:val="005402C5"/>
    <w:rsid w:val="00552FB7"/>
    <w:rsid w:val="00555A68"/>
    <w:rsid w:val="00565DFC"/>
    <w:rsid w:val="00567F6A"/>
    <w:rsid w:val="00570AB1"/>
    <w:rsid w:val="00574007"/>
    <w:rsid w:val="005A1A41"/>
    <w:rsid w:val="005C25F3"/>
    <w:rsid w:val="005C273F"/>
    <w:rsid w:val="005C5D12"/>
    <w:rsid w:val="005D07F9"/>
    <w:rsid w:val="005D0A85"/>
    <w:rsid w:val="005E0C2F"/>
    <w:rsid w:val="005E3BD8"/>
    <w:rsid w:val="005E7ABC"/>
    <w:rsid w:val="005F2A47"/>
    <w:rsid w:val="005F41EF"/>
    <w:rsid w:val="00605304"/>
    <w:rsid w:val="00605D85"/>
    <w:rsid w:val="00623660"/>
    <w:rsid w:val="006445B3"/>
    <w:rsid w:val="00652120"/>
    <w:rsid w:val="00655819"/>
    <w:rsid w:val="00660E72"/>
    <w:rsid w:val="00664C3E"/>
    <w:rsid w:val="006A09FB"/>
    <w:rsid w:val="006A3B44"/>
    <w:rsid w:val="006B1399"/>
    <w:rsid w:val="006B2DBE"/>
    <w:rsid w:val="006B5139"/>
    <w:rsid w:val="006C046A"/>
    <w:rsid w:val="006D09FD"/>
    <w:rsid w:val="006D393C"/>
    <w:rsid w:val="006E311D"/>
    <w:rsid w:val="006E4395"/>
    <w:rsid w:val="006F4FC3"/>
    <w:rsid w:val="006F68B4"/>
    <w:rsid w:val="0070057E"/>
    <w:rsid w:val="007013EE"/>
    <w:rsid w:val="00714672"/>
    <w:rsid w:val="00720CC6"/>
    <w:rsid w:val="007231F2"/>
    <w:rsid w:val="007337D8"/>
    <w:rsid w:val="00736AD7"/>
    <w:rsid w:val="0074011B"/>
    <w:rsid w:val="0075644A"/>
    <w:rsid w:val="00757A12"/>
    <w:rsid w:val="0076168A"/>
    <w:rsid w:val="00765FBC"/>
    <w:rsid w:val="00784B72"/>
    <w:rsid w:val="00786ADB"/>
    <w:rsid w:val="007A59D1"/>
    <w:rsid w:val="007C5CE6"/>
    <w:rsid w:val="007D3F19"/>
    <w:rsid w:val="007D62DD"/>
    <w:rsid w:val="007F0977"/>
    <w:rsid w:val="0081749F"/>
    <w:rsid w:val="00820C27"/>
    <w:rsid w:val="00830E0E"/>
    <w:rsid w:val="0083673D"/>
    <w:rsid w:val="00860F62"/>
    <w:rsid w:val="008643B0"/>
    <w:rsid w:val="008663D1"/>
    <w:rsid w:val="00891572"/>
    <w:rsid w:val="00897CDD"/>
    <w:rsid w:val="008B04C9"/>
    <w:rsid w:val="008C674E"/>
    <w:rsid w:val="008D0AFE"/>
    <w:rsid w:val="00917F26"/>
    <w:rsid w:val="00923C10"/>
    <w:rsid w:val="00924871"/>
    <w:rsid w:val="009376CA"/>
    <w:rsid w:val="009405FB"/>
    <w:rsid w:val="009431FD"/>
    <w:rsid w:val="00954C1E"/>
    <w:rsid w:val="009664AC"/>
    <w:rsid w:val="009907D1"/>
    <w:rsid w:val="009A41FD"/>
    <w:rsid w:val="009B4716"/>
    <w:rsid w:val="009E3EE9"/>
    <w:rsid w:val="009F16E1"/>
    <w:rsid w:val="009F506E"/>
    <w:rsid w:val="00A12AF9"/>
    <w:rsid w:val="00A17076"/>
    <w:rsid w:val="00A350DC"/>
    <w:rsid w:val="00A3616D"/>
    <w:rsid w:val="00A36AF6"/>
    <w:rsid w:val="00A4192C"/>
    <w:rsid w:val="00A5057E"/>
    <w:rsid w:val="00A50665"/>
    <w:rsid w:val="00A571FC"/>
    <w:rsid w:val="00A64FAF"/>
    <w:rsid w:val="00A65702"/>
    <w:rsid w:val="00A71EE2"/>
    <w:rsid w:val="00A7660A"/>
    <w:rsid w:val="00A80DD6"/>
    <w:rsid w:val="00A94455"/>
    <w:rsid w:val="00AA1048"/>
    <w:rsid w:val="00AA5C03"/>
    <w:rsid w:val="00AB2E96"/>
    <w:rsid w:val="00AC3FF2"/>
    <w:rsid w:val="00AD46F0"/>
    <w:rsid w:val="00AE19CB"/>
    <w:rsid w:val="00AE2B67"/>
    <w:rsid w:val="00AF1173"/>
    <w:rsid w:val="00AF6071"/>
    <w:rsid w:val="00AF6295"/>
    <w:rsid w:val="00B07C50"/>
    <w:rsid w:val="00B12AB6"/>
    <w:rsid w:val="00B15506"/>
    <w:rsid w:val="00B42FC5"/>
    <w:rsid w:val="00B43407"/>
    <w:rsid w:val="00B44DB0"/>
    <w:rsid w:val="00B46F26"/>
    <w:rsid w:val="00B551E3"/>
    <w:rsid w:val="00B70D60"/>
    <w:rsid w:val="00B730DA"/>
    <w:rsid w:val="00B769FC"/>
    <w:rsid w:val="00B9544B"/>
    <w:rsid w:val="00BB2823"/>
    <w:rsid w:val="00BC6BBE"/>
    <w:rsid w:val="00BF13AB"/>
    <w:rsid w:val="00BF738C"/>
    <w:rsid w:val="00C04A69"/>
    <w:rsid w:val="00C32B8D"/>
    <w:rsid w:val="00C37C93"/>
    <w:rsid w:val="00C40372"/>
    <w:rsid w:val="00C426B6"/>
    <w:rsid w:val="00C42A57"/>
    <w:rsid w:val="00C650A8"/>
    <w:rsid w:val="00C666FA"/>
    <w:rsid w:val="00C71EE9"/>
    <w:rsid w:val="00C83132"/>
    <w:rsid w:val="00C9412E"/>
    <w:rsid w:val="00CA130E"/>
    <w:rsid w:val="00CA151F"/>
    <w:rsid w:val="00CA3486"/>
    <w:rsid w:val="00CB4709"/>
    <w:rsid w:val="00CC7BA0"/>
    <w:rsid w:val="00CF00F2"/>
    <w:rsid w:val="00CF6B87"/>
    <w:rsid w:val="00D0610B"/>
    <w:rsid w:val="00D07BEA"/>
    <w:rsid w:val="00D12363"/>
    <w:rsid w:val="00D301BF"/>
    <w:rsid w:val="00D361A6"/>
    <w:rsid w:val="00D37794"/>
    <w:rsid w:val="00D42467"/>
    <w:rsid w:val="00D6079A"/>
    <w:rsid w:val="00D60E11"/>
    <w:rsid w:val="00D731F5"/>
    <w:rsid w:val="00D90B37"/>
    <w:rsid w:val="00D9600A"/>
    <w:rsid w:val="00D969B9"/>
    <w:rsid w:val="00DB14C7"/>
    <w:rsid w:val="00DB672A"/>
    <w:rsid w:val="00DC7313"/>
    <w:rsid w:val="00DD20DC"/>
    <w:rsid w:val="00DD4D2B"/>
    <w:rsid w:val="00DE241A"/>
    <w:rsid w:val="00E0648C"/>
    <w:rsid w:val="00E06810"/>
    <w:rsid w:val="00E06AF2"/>
    <w:rsid w:val="00E11676"/>
    <w:rsid w:val="00E2703C"/>
    <w:rsid w:val="00E430F1"/>
    <w:rsid w:val="00E52274"/>
    <w:rsid w:val="00E54142"/>
    <w:rsid w:val="00E5448E"/>
    <w:rsid w:val="00E7315B"/>
    <w:rsid w:val="00E76FEF"/>
    <w:rsid w:val="00E8245A"/>
    <w:rsid w:val="00E86A2B"/>
    <w:rsid w:val="00EA491A"/>
    <w:rsid w:val="00EB40E3"/>
    <w:rsid w:val="00EB68B4"/>
    <w:rsid w:val="00ED222C"/>
    <w:rsid w:val="00ED2250"/>
    <w:rsid w:val="00EE079B"/>
    <w:rsid w:val="00EE07F8"/>
    <w:rsid w:val="00EE149E"/>
    <w:rsid w:val="00EE3159"/>
    <w:rsid w:val="00F0193E"/>
    <w:rsid w:val="00F11BB5"/>
    <w:rsid w:val="00F23226"/>
    <w:rsid w:val="00F23A21"/>
    <w:rsid w:val="00F45EAE"/>
    <w:rsid w:val="00F47876"/>
    <w:rsid w:val="00F515EC"/>
    <w:rsid w:val="00F70254"/>
    <w:rsid w:val="00F7123C"/>
    <w:rsid w:val="00F75094"/>
    <w:rsid w:val="00F8340F"/>
    <w:rsid w:val="00F9136C"/>
    <w:rsid w:val="00F94C6F"/>
    <w:rsid w:val="00FA70F5"/>
    <w:rsid w:val="00FB3030"/>
    <w:rsid w:val="00FB434D"/>
    <w:rsid w:val="00FB5853"/>
    <w:rsid w:val="00FE036E"/>
    <w:rsid w:val="00FF55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81C6EB"/>
  <w15:docId w15:val="{930BF7B1-14EE-473C-815F-FA67DE7B1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E3EE9"/>
    <w:pPr>
      <w:widowControl w:val="0"/>
    </w:pPr>
    <w:rPr>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9E3EE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semiHidden/>
    <w:rsid w:val="00DD4D2B"/>
    <w:rPr>
      <w:rFonts w:ascii="Arial" w:hAnsi="Arial"/>
      <w:sz w:val="18"/>
      <w:szCs w:val="18"/>
    </w:rPr>
  </w:style>
  <w:style w:type="paragraph" w:styleId="a5">
    <w:name w:val="Title"/>
    <w:basedOn w:val="a"/>
    <w:qFormat/>
    <w:rsid w:val="009F506E"/>
    <w:pPr>
      <w:jc w:val="center"/>
    </w:pPr>
    <w:rPr>
      <w:rFonts w:eastAsia="標楷體"/>
      <w:b/>
      <w:bCs/>
      <w:sz w:val="26"/>
    </w:rPr>
  </w:style>
  <w:style w:type="paragraph" w:styleId="a6">
    <w:name w:val="Note Heading"/>
    <w:basedOn w:val="a"/>
    <w:next w:val="a"/>
    <w:rsid w:val="007013EE"/>
    <w:pPr>
      <w:jc w:val="center"/>
    </w:pPr>
    <w:rPr>
      <w:rFonts w:ascii="標楷體" w:eastAsia="標楷體"/>
      <w:szCs w:val="24"/>
    </w:rPr>
  </w:style>
  <w:style w:type="paragraph" w:styleId="a7">
    <w:name w:val="Closing"/>
    <w:basedOn w:val="a"/>
    <w:rsid w:val="007013EE"/>
    <w:pPr>
      <w:ind w:leftChars="1800" w:left="100"/>
    </w:pPr>
    <w:rPr>
      <w:rFonts w:ascii="標楷體" w:eastAsia="標楷體"/>
      <w:szCs w:val="24"/>
    </w:rPr>
  </w:style>
  <w:style w:type="paragraph" w:styleId="a8">
    <w:name w:val="header"/>
    <w:basedOn w:val="a"/>
    <w:link w:val="a9"/>
    <w:rsid w:val="00DE241A"/>
    <w:pPr>
      <w:tabs>
        <w:tab w:val="center" w:pos="4153"/>
        <w:tab w:val="right" w:pos="8306"/>
      </w:tabs>
      <w:snapToGrid w:val="0"/>
    </w:pPr>
    <w:rPr>
      <w:sz w:val="20"/>
    </w:rPr>
  </w:style>
  <w:style w:type="character" w:customStyle="1" w:styleId="a9">
    <w:name w:val="頁首 字元"/>
    <w:link w:val="a8"/>
    <w:rsid w:val="00DE241A"/>
    <w:rPr>
      <w:kern w:val="2"/>
    </w:rPr>
  </w:style>
  <w:style w:type="paragraph" w:styleId="aa">
    <w:name w:val="footer"/>
    <w:basedOn w:val="a"/>
    <w:link w:val="ab"/>
    <w:rsid w:val="00DE241A"/>
    <w:pPr>
      <w:tabs>
        <w:tab w:val="center" w:pos="4153"/>
        <w:tab w:val="right" w:pos="8306"/>
      </w:tabs>
      <w:snapToGrid w:val="0"/>
    </w:pPr>
    <w:rPr>
      <w:sz w:val="20"/>
    </w:rPr>
  </w:style>
  <w:style w:type="character" w:customStyle="1" w:styleId="ab">
    <w:name w:val="頁尾 字元"/>
    <w:link w:val="aa"/>
    <w:rsid w:val="00DE241A"/>
    <w:rPr>
      <w:kern w:val="2"/>
    </w:rPr>
  </w:style>
  <w:style w:type="character" w:styleId="ac">
    <w:name w:val="annotation reference"/>
    <w:basedOn w:val="a0"/>
    <w:semiHidden/>
    <w:unhideWhenUsed/>
    <w:rsid w:val="00C83132"/>
    <w:rPr>
      <w:sz w:val="18"/>
      <w:szCs w:val="18"/>
    </w:rPr>
  </w:style>
  <w:style w:type="paragraph" w:styleId="ad">
    <w:name w:val="annotation text"/>
    <w:basedOn w:val="a"/>
    <w:link w:val="ae"/>
    <w:semiHidden/>
    <w:unhideWhenUsed/>
    <w:rsid w:val="00C83132"/>
  </w:style>
  <w:style w:type="character" w:customStyle="1" w:styleId="ae">
    <w:name w:val="註解文字 字元"/>
    <w:basedOn w:val="a0"/>
    <w:link w:val="ad"/>
    <w:semiHidden/>
    <w:rsid w:val="00C83132"/>
    <w:rPr>
      <w:kern w:val="2"/>
      <w:sz w:val="24"/>
    </w:rPr>
  </w:style>
  <w:style w:type="paragraph" w:styleId="af">
    <w:name w:val="annotation subject"/>
    <w:basedOn w:val="ad"/>
    <w:next w:val="ad"/>
    <w:link w:val="af0"/>
    <w:semiHidden/>
    <w:unhideWhenUsed/>
    <w:rsid w:val="00C83132"/>
    <w:rPr>
      <w:b/>
      <w:bCs/>
    </w:rPr>
  </w:style>
  <w:style w:type="character" w:customStyle="1" w:styleId="af0">
    <w:name w:val="註解主旨 字元"/>
    <w:basedOn w:val="ae"/>
    <w:link w:val="af"/>
    <w:semiHidden/>
    <w:rsid w:val="00C83132"/>
    <w:rPr>
      <w:b/>
      <w:bCs/>
      <w:kern w:val="2"/>
      <w:sz w:val="24"/>
    </w:rPr>
  </w:style>
  <w:style w:type="paragraph" w:styleId="af1">
    <w:name w:val="List Paragraph"/>
    <w:basedOn w:val="a"/>
    <w:uiPriority w:val="34"/>
    <w:qFormat/>
    <w:rsid w:val="006D09FD"/>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362361">
      <w:bodyDiv w:val="1"/>
      <w:marLeft w:val="0"/>
      <w:marRight w:val="0"/>
      <w:marTop w:val="0"/>
      <w:marBottom w:val="0"/>
      <w:divBdr>
        <w:top w:val="none" w:sz="0" w:space="0" w:color="auto"/>
        <w:left w:val="none" w:sz="0" w:space="0" w:color="auto"/>
        <w:bottom w:val="none" w:sz="0" w:space="0" w:color="auto"/>
        <w:right w:val="none" w:sz="0" w:space="0" w:color="auto"/>
      </w:divBdr>
    </w:div>
    <w:div w:id="1358972341">
      <w:bodyDiv w:val="1"/>
      <w:marLeft w:val="0"/>
      <w:marRight w:val="0"/>
      <w:marTop w:val="0"/>
      <w:marBottom w:val="0"/>
      <w:divBdr>
        <w:top w:val="none" w:sz="0" w:space="0" w:color="auto"/>
        <w:left w:val="none" w:sz="0" w:space="0" w:color="auto"/>
        <w:bottom w:val="none" w:sz="0" w:space="0" w:color="auto"/>
        <w:right w:val="none" w:sz="0" w:space="0" w:color="auto"/>
      </w:divBdr>
    </w:div>
    <w:div w:id="2061663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7</Words>
  <Characters>211</Characters>
  <Application>Microsoft Office Word</Application>
  <DocSecurity>0</DocSecurity>
  <Lines>1</Lines>
  <Paragraphs>1</Paragraphs>
  <ScaleCrop>false</ScaleCrop>
  <Company/>
  <LinksUpToDate>false</LinksUpToDate>
  <CharactersWithSpaces>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中央大學【     】學年度第【  】學期</dc:title>
  <dc:creator>hsiang</dc:creator>
  <cp:lastModifiedBy>user</cp:lastModifiedBy>
  <cp:revision>2</cp:revision>
  <cp:lastPrinted>2007-12-03T08:32:00Z</cp:lastPrinted>
  <dcterms:created xsi:type="dcterms:W3CDTF">2024-03-20T08:25:00Z</dcterms:created>
  <dcterms:modified xsi:type="dcterms:W3CDTF">2024-03-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df396b3ac4c0566f3372eb60c8379e252b80e89dd1442594c50eebbb7220cc</vt:lpwstr>
  </property>
</Properties>
</file>